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6E8D" w:rsidRPr="00222A49" w:rsidRDefault="003B6E8D" w:rsidP="009605EE">
      <w:pPr>
        <w:pStyle w:val="Title"/>
        <w:rPr>
          <w:rFonts w:ascii="Candara" w:eastAsia="Calibri" w:hAnsi="Candara" w:cs="Times New Roman"/>
          <w:b/>
          <w:bCs/>
          <w:caps/>
          <w:color w:val="17365D"/>
          <w:spacing w:val="0"/>
          <w:kern w:val="0"/>
          <w:sz w:val="16"/>
          <w:szCs w:val="16"/>
          <w:lang w:val="en-CA"/>
        </w:rPr>
      </w:pPr>
    </w:p>
    <w:p w:rsidR="003B6E8D" w:rsidRPr="00222A49" w:rsidRDefault="003B6E8D" w:rsidP="009605EE">
      <w:pPr>
        <w:pStyle w:val="Title"/>
        <w:rPr>
          <w:rFonts w:ascii="Candara" w:eastAsia="Calibri" w:hAnsi="Candara" w:cs="Times New Roman"/>
          <w:b/>
          <w:bCs/>
          <w:caps/>
          <w:color w:val="17365D"/>
          <w:spacing w:val="0"/>
          <w:kern w:val="0"/>
          <w:sz w:val="16"/>
          <w:szCs w:val="16"/>
          <w:lang w:val="en-CA"/>
        </w:rPr>
      </w:pPr>
    </w:p>
    <w:p w:rsidR="003B6E8D" w:rsidRPr="00F145FF" w:rsidRDefault="00E8051A" w:rsidP="009605EE">
      <w:pPr>
        <w:pStyle w:val="Title"/>
        <w:contextualSpacing w:val="0"/>
        <w:rPr>
          <w:rFonts w:ascii="Candara" w:eastAsia="Calibri" w:hAnsi="Candara" w:cs="Times New Roman"/>
          <w:b/>
          <w:bCs/>
          <w:caps/>
          <w:color w:val="17365D"/>
          <w:spacing w:val="0"/>
          <w:kern w:val="0"/>
          <w:sz w:val="70"/>
          <w:szCs w:val="70"/>
          <w:lang w:val="en-CA"/>
        </w:rPr>
      </w:pPr>
      <w:r>
        <w:rPr>
          <w:rFonts w:ascii="Candara" w:eastAsia="Calibri" w:hAnsi="Candara" w:cs="Times New Roman"/>
          <w:b/>
          <w:bCs/>
          <w:color w:val="17365D"/>
          <w:spacing w:val="0"/>
          <w:kern w:val="0"/>
          <w:sz w:val="50"/>
          <w:szCs w:val="50"/>
          <w:lang w:val="en-CA"/>
        </w:rPr>
        <w:t xml:space="preserve">Register or Update Information for your </w:t>
      </w:r>
      <w:r w:rsidR="00F145FF">
        <w:rPr>
          <w:rFonts w:ascii="Candara" w:eastAsia="Calibri" w:hAnsi="Candara" w:cs="Times New Roman"/>
          <w:b/>
          <w:bCs/>
          <w:color w:val="17365D"/>
          <w:spacing w:val="0"/>
          <w:kern w:val="0"/>
          <w:sz w:val="75"/>
          <w:szCs w:val="75"/>
          <w:lang w:val="en-CA"/>
        </w:rPr>
        <w:br/>
      </w:r>
      <w:r w:rsidR="00F145FF" w:rsidRPr="00F145FF">
        <w:rPr>
          <w:rFonts w:ascii="Candara" w:eastAsia="Calibri" w:hAnsi="Candara" w:cs="Times New Roman"/>
          <w:b/>
          <w:bCs/>
          <w:color w:val="17365D"/>
          <w:spacing w:val="0"/>
          <w:kern w:val="0"/>
          <w:sz w:val="70"/>
          <w:szCs w:val="70"/>
          <w:lang w:val="en-CA"/>
        </w:rPr>
        <w:t>LAY ASSOCIATION</w:t>
      </w:r>
    </w:p>
    <w:p w:rsidR="00EA30A3" w:rsidRPr="00736F43" w:rsidRDefault="00E8051A" w:rsidP="00EA30A3">
      <w:pPr>
        <w:jc w:val="both"/>
        <w:rPr>
          <w:rFonts w:ascii="Candara" w:eastAsiaTheme="majorEastAsia" w:hAnsi="Candara" w:cstheme="majorBidi"/>
          <w:i/>
          <w:color w:val="44546A" w:themeColor="text2"/>
          <w:spacing w:val="-10"/>
          <w:kern w:val="28"/>
          <w:sz w:val="24"/>
          <w:szCs w:val="24"/>
        </w:rPr>
      </w:pPr>
      <w:r w:rsidRPr="00736F43">
        <w:rPr>
          <w:rFonts w:ascii="Candara" w:eastAsiaTheme="majorEastAsia" w:hAnsi="Candara" w:cstheme="majorBidi"/>
          <w:i/>
          <w:color w:val="44546A" w:themeColor="text2"/>
          <w:spacing w:val="-10"/>
          <w:kern w:val="28"/>
          <w:sz w:val="24"/>
          <w:szCs w:val="24"/>
        </w:rPr>
        <w:t>(If updating, please complete the Title of your Lay Association as well as any changes)</w:t>
      </w:r>
      <w:bookmarkStart w:id="0" w:name="_GoBack"/>
      <w:bookmarkEnd w:id="0"/>
    </w:p>
    <w:p w:rsidR="00EA30A3" w:rsidRPr="00222A49" w:rsidRDefault="00EA30A3" w:rsidP="00EA30A3">
      <w:pPr>
        <w:jc w:val="both"/>
        <w:rPr>
          <w:rFonts w:ascii="Candara" w:eastAsiaTheme="majorEastAsia" w:hAnsi="Candara" w:cstheme="majorBidi"/>
          <w:color w:val="44546A" w:themeColor="text2"/>
          <w:spacing w:val="-10"/>
          <w:kern w:val="28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>*Official Title of your Lay Association organization</w:t>
      </w:r>
    </w:p>
    <w:p w:rsidR="00E8185B" w:rsidRPr="00222A49" w:rsidRDefault="00E8185B" w:rsidP="00EA30A3">
      <w:pPr>
        <w:jc w:val="both"/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56515</wp:posOffset>
                </wp:positionH>
                <wp:positionV relativeFrom="paragraph">
                  <wp:posOffset>10160</wp:posOffset>
                </wp:positionV>
                <wp:extent cx="5114925" cy="14097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149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185B" w:rsidRPr="00222A49" w:rsidRDefault="00E8185B">
                            <w:pPr>
                              <w:rPr>
                                <w:rFonts w:ascii="Candara" w:hAnsi="Candar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.45pt;margin-top:.8pt;width:402.75pt;height:11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">
                <v:textbox>
                  <w:txbxContent>
                    <w:p w:rsidR="00E8185B" w:rsidRPr="00222A49" w:rsidRDefault="00E8185B">
                      <w:pPr>
                        <w:rPr>
                          <w:rFonts w:ascii="Candara" w:hAnsi="Candara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F052C" w:rsidRPr="00222A49">
        <w:rPr>
          <w:rFonts w:ascii="Candara" w:hAnsi="Candara"/>
          <w:sz w:val="24"/>
          <w:szCs w:val="24"/>
        </w:rPr>
        <w:t xml:space="preserve"> </w:t>
      </w: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*Website URL (Please put N/A if you have none) </w:t>
      </w:r>
      <w:r w:rsidR="00710327" w:rsidRPr="00222A49">
        <w:rPr>
          <w:rFonts w:ascii="Candara" w:hAnsi="Candara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676B39F" wp14:editId="22D5D040">
                <wp:simplePos x="0" y="0"/>
                <wp:positionH relativeFrom="column">
                  <wp:posOffset>0</wp:posOffset>
                </wp:positionH>
                <wp:positionV relativeFrom="paragraph">
                  <wp:posOffset>330835</wp:posOffset>
                </wp:positionV>
                <wp:extent cx="5114925" cy="1409700"/>
                <wp:effectExtent l="0" t="0" r="28575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149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10327" w:rsidRDefault="00710327" w:rsidP="0071032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6B39F" id="_x0000_s1027" type="#_x0000_t202" style="position:absolute;margin-left:0;margin-top:26.05pt;width:402.75pt;height:111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">
                <v:textbox>
                  <w:txbxContent>
                    <w:p w:rsidR="00710327" w:rsidRDefault="00710327" w:rsidP="00710327"/>
                  </w:txbxContent>
                </v:textbox>
                <w10:wrap type="square"/>
              </v:shape>
            </w:pict>
          </mc:Fallback>
        </mc:AlternateContent>
      </w: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710327" w:rsidRPr="00222A49" w:rsidRDefault="00710327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>*Is your organization known by any other name?</w:t>
      </w:r>
      <w:r w:rsidR="00710327" w:rsidRPr="00222A49">
        <w:rPr>
          <w:rFonts w:ascii="Candara" w:hAnsi="Candara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676B39F" wp14:editId="22D5D040">
                <wp:simplePos x="0" y="0"/>
                <wp:positionH relativeFrom="column">
                  <wp:posOffset>0</wp:posOffset>
                </wp:positionH>
                <wp:positionV relativeFrom="paragraph">
                  <wp:posOffset>331470</wp:posOffset>
                </wp:positionV>
                <wp:extent cx="5114925" cy="1409700"/>
                <wp:effectExtent l="0" t="0" r="28575" b="190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149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10327" w:rsidRDefault="00710327" w:rsidP="0071032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6B39F" id="_x0000_s1028" type="#_x0000_t202" style="position:absolute;margin-left:0;margin-top:26.1pt;width:402.75pt;height:111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">
                <v:textbox>
                  <w:txbxContent>
                    <w:p w:rsidR="00710327" w:rsidRDefault="00710327" w:rsidP="00710327"/>
                  </w:txbxContent>
                </v:textbox>
                <w10:wrap type="square"/>
              </v:shape>
            </w:pict>
          </mc:Fallback>
        </mc:AlternateContent>
      </w: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710327" w:rsidRPr="00222A49" w:rsidRDefault="00710327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197924" w:rsidRPr="00222A49" w:rsidRDefault="00197924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lastRenderedPageBreak/>
        <w:t>*What is the Mission Statement for your organization?</w:t>
      </w:r>
      <w:r w:rsidR="00710327" w:rsidRPr="00222A49">
        <w:rPr>
          <w:rFonts w:ascii="Candara" w:hAnsi="Candara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676B39F" wp14:editId="22D5D040">
                <wp:simplePos x="0" y="0"/>
                <wp:positionH relativeFrom="column">
                  <wp:posOffset>0</wp:posOffset>
                </wp:positionH>
                <wp:positionV relativeFrom="paragraph">
                  <wp:posOffset>330835</wp:posOffset>
                </wp:positionV>
                <wp:extent cx="5114925" cy="1409700"/>
                <wp:effectExtent l="0" t="0" r="28575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149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10327" w:rsidRDefault="00710327" w:rsidP="0071032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6B39F" id="_x0000_s1029" type="#_x0000_t202" style="position:absolute;margin-left:0;margin-top:26.05pt;width:402.75pt;height:11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">
                <v:textbox>
                  <w:txbxContent>
                    <w:p w:rsidR="00710327" w:rsidRDefault="00710327" w:rsidP="00710327"/>
                  </w:txbxContent>
                </v:textbox>
                <w10:wrap type="square"/>
              </v:shape>
            </w:pict>
          </mc:Fallback>
        </mc:AlternateContent>
      </w:r>
    </w:p>
    <w:p w:rsidR="00710327" w:rsidRPr="00222A49" w:rsidRDefault="00710327">
      <w:pPr>
        <w:rPr>
          <w:rFonts w:ascii="Candara" w:hAnsi="Candara"/>
          <w:sz w:val="24"/>
          <w:szCs w:val="24"/>
        </w:rPr>
      </w:pPr>
    </w:p>
    <w:p w:rsidR="00710327" w:rsidRPr="00222A49" w:rsidRDefault="00710327">
      <w:pPr>
        <w:rPr>
          <w:rFonts w:ascii="Candara" w:hAnsi="Candara"/>
          <w:sz w:val="24"/>
          <w:szCs w:val="24"/>
        </w:rPr>
      </w:pPr>
    </w:p>
    <w:p w:rsidR="00710327" w:rsidRPr="00222A49" w:rsidRDefault="00710327">
      <w:pPr>
        <w:rPr>
          <w:rFonts w:ascii="Candara" w:hAnsi="Candara"/>
          <w:sz w:val="24"/>
          <w:szCs w:val="24"/>
        </w:rPr>
      </w:pPr>
    </w:p>
    <w:p w:rsidR="00710327" w:rsidRPr="00222A49" w:rsidRDefault="00710327">
      <w:pPr>
        <w:rPr>
          <w:rFonts w:ascii="Candara" w:hAnsi="Candara"/>
          <w:sz w:val="24"/>
          <w:szCs w:val="24"/>
        </w:rPr>
      </w:pPr>
    </w:p>
    <w:p w:rsidR="00710327" w:rsidRPr="00222A49" w:rsidRDefault="00710327">
      <w:pPr>
        <w:rPr>
          <w:rFonts w:ascii="Candara" w:hAnsi="Candara"/>
          <w:sz w:val="24"/>
          <w:szCs w:val="24"/>
        </w:rPr>
      </w:pPr>
    </w:p>
    <w:p w:rsidR="00E8185B" w:rsidRPr="00222A49" w:rsidRDefault="00E8185B">
      <w:pPr>
        <w:rPr>
          <w:rFonts w:ascii="Candara" w:hAnsi="Candara"/>
          <w:sz w:val="24"/>
          <w:szCs w:val="24"/>
        </w:rPr>
      </w:pP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*Does your organization have statutes? </w:t>
      </w:r>
      <w:r w:rsidR="001C6310" w:rsidRPr="00222A49">
        <w:rPr>
          <w:rFonts w:ascii="Candara" w:hAnsi="Candara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6417026F" wp14:editId="61C53CFB">
                <wp:simplePos x="0" y="0"/>
                <wp:positionH relativeFrom="margin">
                  <wp:posOffset>0</wp:posOffset>
                </wp:positionH>
                <wp:positionV relativeFrom="paragraph">
                  <wp:posOffset>321310</wp:posOffset>
                </wp:positionV>
                <wp:extent cx="5114925" cy="400050"/>
                <wp:effectExtent l="0" t="0" r="28575" b="1905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14925" cy="40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C6310" w:rsidRDefault="001C6310" w:rsidP="001C631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17026F" id="_x0000_s1030" type="#_x0000_t202" style="position:absolute;margin-left:0;margin-top:25.3pt;width:402.75pt;height:31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">
                <v:textbox>
                  <w:txbxContent>
                    <w:p w:rsidR="001C6310" w:rsidRDefault="001C6310" w:rsidP="001C6310"/>
                  </w:txbxContent>
                </v:textbox>
                <w10:wrap type="square" anchorx="margin"/>
              </v:shape>
            </w:pict>
          </mc:Fallback>
        </mc:AlternateContent>
      </w:r>
    </w:p>
    <w:p w:rsidR="001C6310" w:rsidRPr="00222A49" w:rsidRDefault="001C6310" w:rsidP="00E8185B">
      <w:pPr>
        <w:rPr>
          <w:rFonts w:ascii="Candara" w:hAnsi="Candara"/>
          <w:sz w:val="24"/>
          <w:szCs w:val="24"/>
        </w:rPr>
      </w:pPr>
    </w:p>
    <w:p w:rsidR="001C6310" w:rsidRPr="00222A49" w:rsidRDefault="001C6310" w:rsidP="00E8185B">
      <w:pPr>
        <w:rPr>
          <w:rFonts w:ascii="Candara" w:hAnsi="Candara"/>
          <w:sz w:val="24"/>
          <w:szCs w:val="24"/>
        </w:rPr>
      </w:pPr>
    </w:p>
    <w:p w:rsidR="001C6310" w:rsidRPr="00222A49" w:rsidRDefault="001C6310" w:rsidP="00744532">
      <w:pPr>
        <w:spacing w:after="0"/>
        <w:rPr>
          <w:rFonts w:ascii="Candara" w:hAnsi="Candara"/>
          <w:sz w:val="24"/>
          <w:szCs w:val="24"/>
        </w:rPr>
      </w:pP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*Please indicate your category of association </w:t>
      </w:r>
    </w:p>
    <w:p w:rsidR="00E8185B" w:rsidRPr="00222A49" w:rsidRDefault="00736F43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-371853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7924" w:rsidRPr="00222A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</w:t>
      </w:r>
      <w:r w:rsidR="00E8185B" w:rsidRPr="00222A49">
        <w:rPr>
          <w:rFonts w:ascii="Candara" w:hAnsi="Candara"/>
          <w:sz w:val="24"/>
          <w:szCs w:val="24"/>
        </w:rPr>
        <w:t xml:space="preserve">De facto association </w:t>
      </w:r>
    </w:p>
    <w:p w:rsidR="00E8185B" w:rsidRPr="00222A49" w:rsidRDefault="00736F43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21139281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Private association of the faithful </w:t>
      </w:r>
    </w:p>
    <w:p w:rsidR="00E8185B" w:rsidRPr="00222A49" w:rsidRDefault="00736F43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-2172133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Public association of the faithful </w:t>
      </w:r>
    </w:p>
    <w:p w:rsidR="00E8185B" w:rsidRPr="00222A49" w:rsidRDefault="00736F43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18458961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Other </w:t>
      </w: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 </w:t>
      </w: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*Your association is:  </w:t>
      </w:r>
    </w:p>
    <w:p w:rsidR="00E8185B" w:rsidRPr="00222A49" w:rsidRDefault="00736F43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-8966661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Diocesan </w:t>
      </w:r>
    </w:p>
    <w:p w:rsidR="00E8185B" w:rsidRPr="00222A49" w:rsidRDefault="00736F43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-11075802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>Ponti</w:t>
      </w:r>
      <w:r w:rsidR="00F34B72" w:rsidRPr="00222A49">
        <w:rPr>
          <w:rFonts w:ascii="Candara" w:hAnsi="Candara"/>
          <w:sz w:val="24"/>
          <w:szCs w:val="24"/>
        </w:rPr>
        <w:t>fi</w:t>
      </w:r>
      <w:r w:rsidR="00E8185B" w:rsidRPr="00222A49">
        <w:rPr>
          <w:rFonts w:ascii="Candara" w:hAnsi="Candara"/>
          <w:sz w:val="24"/>
          <w:szCs w:val="24"/>
        </w:rPr>
        <w:t xml:space="preserve">cal </w:t>
      </w:r>
    </w:p>
    <w:p w:rsidR="00E8185B" w:rsidRPr="00222A49" w:rsidRDefault="00736F43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15504143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>Other</w:t>
      </w: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 </w:t>
      </w:r>
    </w:p>
    <w:p w:rsidR="00F01D23" w:rsidRPr="00222A49" w:rsidRDefault="00F01D23">
      <w:pPr>
        <w:rPr>
          <w:rFonts w:ascii="Candara" w:hAnsi="Candara"/>
          <w:b/>
          <w:sz w:val="24"/>
          <w:szCs w:val="24"/>
        </w:rPr>
      </w:pPr>
      <w:r w:rsidRPr="00222A49">
        <w:rPr>
          <w:rFonts w:ascii="Candara" w:hAnsi="Candara"/>
          <w:b/>
          <w:sz w:val="24"/>
          <w:szCs w:val="24"/>
        </w:rPr>
        <w:br w:type="page"/>
      </w:r>
    </w:p>
    <w:p w:rsidR="007B15CC" w:rsidRPr="00222A49" w:rsidRDefault="007B15CC" w:rsidP="00E8185B">
      <w:pPr>
        <w:rPr>
          <w:rFonts w:ascii="Candara" w:hAnsi="Candara"/>
          <w:b/>
          <w:sz w:val="28"/>
          <w:szCs w:val="28"/>
        </w:rPr>
      </w:pPr>
    </w:p>
    <w:p w:rsidR="00E8185B" w:rsidRPr="00222A49" w:rsidRDefault="0014294F" w:rsidP="00E8185B">
      <w:pPr>
        <w:rPr>
          <w:rFonts w:ascii="Candara" w:hAnsi="Candara"/>
          <w:b/>
          <w:sz w:val="28"/>
          <w:szCs w:val="28"/>
        </w:rPr>
      </w:pPr>
      <w:r w:rsidRPr="00222A49">
        <w:rPr>
          <w:rFonts w:ascii="Candara" w:hAnsi="Candara"/>
          <w:b/>
          <w:sz w:val="28"/>
          <w:szCs w:val="28"/>
        </w:rPr>
        <w:t>CHARISM</w:t>
      </w: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>Please select all options below that apply to your organization.</w:t>
      </w:r>
    </w:p>
    <w:p w:rsidR="001C6310" w:rsidRPr="00222A49" w:rsidRDefault="001C6310" w:rsidP="00E8185B">
      <w:pPr>
        <w:rPr>
          <w:rFonts w:ascii="Candara" w:hAnsi="Candara"/>
          <w:b/>
          <w:sz w:val="24"/>
          <w:szCs w:val="24"/>
        </w:rPr>
      </w:pPr>
    </w:p>
    <w:p w:rsidR="00E8185B" w:rsidRPr="00222A49" w:rsidRDefault="00E8185B" w:rsidP="00E8185B">
      <w:pPr>
        <w:rPr>
          <w:rFonts w:ascii="Candara" w:hAnsi="Candara"/>
          <w:b/>
          <w:smallCaps/>
          <w:sz w:val="24"/>
          <w:szCs w:val="24"/>
        </w:rPr>
      </w:pPr>
      <w:r w:rsidRPr="00222A49">
        <w:rPr>
          <w:rFonts w:ascii="Candara" w:hAnsi="Candara"/>
          <w:b/>
          <w:smallCaps/>
          <w:sz w:val="24"/>
          <w:szCs w:val="24"/>
        </w:rPr>
        <w:t xml:space="preserve">Advocacy &amp; Promotion  </w:t>
      </w:r>
    </w:p>
    <w:p w:rsidR="00E8185B" w:rsidRPr="00222A49" w:rsidRDefault="00736F43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-20606162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2A49" w:rsidRPr="00222A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Ecumenism </w:t>
      </w:r>
    </w:p>
    <w:p w:rsidR="00E8185B" w:rsidRPr="00222A49" w:rsidRDefault="00736F43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-66711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Pro Life </w:t>
      </w:r>
    </w:p>
    <w:p w:rsidR="00E8185B" w:rsidRPr="00222A49" w:rsidRDefault="00736F43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-2717023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Social Justice </w:t>
      </w:r>
    </w:p>
    <w:p w:rsidR="00E8185B" w:rsidRPr="00222A49" w:rsidRDefault="00736F43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11898703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>Vocations</w:t>
      </w: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 </w:t>
      </w:r>
    </w:p>
    <w:p w:rsidR="00E8185B" w:rsidRPr="00222A49" w:rsidRDefault="00E8185B" w:rsidP="00E8185B">
      <w:pPr>
        <w:rPr>
          <w:rFonts w:ascii="Candara" w:hAnsi="Candara"/>
          <w:b/>
          <w:smallCaps/>
          <w:sz w:val="24"/>
          <w:szCs w:val="24"/>
        </w:rPr>
      </w:pPr>
      <w:r w:rsidRPr="00222A49">
        <w:rPr>
          <w:rFonts w:ascii="Candara" w:hAnsi="Candara"/>
          <w:b/>
          <w:smallCaps/>
          <w:sz w:val="24"/>
          <w:szCs w:val="24"/>
        </w:rPr>
        <w:t xml:space="preserve"> Counselling Services? </w:t>
      </w:r>
    </w:p>
    <w:p w:rsidR="00AD0195" w:rsidRPr="00222A49" w:rsidRDefault="00736F43" w:rsidP="00AD0195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-15150726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0195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AD0195" w:rsidRPr="00222A49">
        <w:rPr>
          <w:rFonts w:ascii="Candara" w:hAnsi="Candara"/>
          <w:sz w:val="24"/>
          <w:szCs w:val="24"/>
        </w:rPr>
        <w:t xml:space="preserve">Yes </w:t>
      </w:r>
    </w:p>
    <w:p w:rsidR="00AD0195" w:rsidRPr="00222A49" w:rsidRDefault="00736F43" w:rsidP="00AD0195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9624684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0195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AD0195" w:rsidRPr="00222A49">
        <w:rPr>
          <w:rFonts w:ascii="Candara" w:hAnsi="Candara"/>
          <w:sz w:val="24"/>
          <w:szCs w:val="24"/>
        </w:rPr>
        <w:t xml:space="preserve">No </w:t>
      </w: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</w:p>
    <w:p w:rsidR="00E8185B" w:rsidRPr="00222A49" w:rsidRDefault="00E8185B" w:rsidP="00E8185B">
      <w:pPr>
        <w:rPr>
          <w:rFonts w:ascii="Candara" w:hAnsi="Candara"/>
          <w:b/>
          <w:smallCaps/>
          <w:sz w:val="24"/>
          <w:szCs w:val="24"/>
        </w:rPr>
      </w:pPr>
      <w:r w:rsidRPr="00222A49">
        <w:rPr>
          <w:rFonts w:ascii="Candara" w:hAnsi="Candara"/>
          <w:b/>
          <w:smallCaps/>
          <w:sz w:val="24"/>
          <w:szCs w:val="24"/>
        </w:rPr>
        <w:t xml:space="preserve">Education &amp; Formation  </w:t>
      </w:r>
    </w:p>
    <w:p w:rsidR="00E8185B" w:rsidRPr="00222A49" w:rsidRDefault="00736F43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10955985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Catechesis Programs (RCIA, Sacraments) </w:t>
      </w:r>
    </w:p>
    <w:p w:rsidR="00E8185B" w:rsidRPr="00222A49" w:rsidRDefault="00736F43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-1063245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>Family Life Programs (Marriage Enrichment, Singles, Engaged, Separated)</w:t>
      </w:r>
    </w:p>
    <w:p w:rsidR="00E8185B" w:rsidRPr="00222A49" w:rsidRDefault="00736F43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17599396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>Heath Care/Life Issues (Family Planning, Sexuality)</w:t>
      </w: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> </w:t>
      </w: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>Other?</w:t>
      </w:r>
      <w:r w:rsidR="00710327" w:rsidRPr="00222A49">
        <w:rPr>
          <w:rFonts w:ascii="Candara" w:hAnsi="Candara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676B39F" wp14:editId="22D5D040">
                <wp:simplePos x="0" y="0"/>
                <wp:positionH relativeFrom="column">
                  <wp:posOffset>0</wp:posOffset>
                </wp:positionH>
                <wp:positionV relativeFrom="paragraph">
                  <wp:posOffset>330835</wp:posOffset>
                </wp:positionV>
                <wp:extent cx="5114925" cy="1409700"/>
                <wp:effectExtent l="0" t="0" r="28575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149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10327" w:rsidRDefault="00710327" w:rsidP="0071032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6B39F" id="_x0000_s1031" type="#_x0000_t202" style="position:absolute;margin-left:0;margin-top:26.05pt;width:402.75pt;height:111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">
                <v:textbox>
                  <w:txbxContent>
                    <w:p w:rsidR="00710327" w:rsidRDefault="00710327" w:rsidP="00710327"/>
                  </w:txbxContent>
                </v:textbox>
                <w10:wrap type="square"/>
              </v:shape>
            </w:pict>
          </mc:Fallback>
        </mc:AlternateContent>
      </w:r>
    </w:p>
    <w:p w:rsidR="00710327" w:rsidRPr="00222A49" w:rsidRDefault="00710327" w:rsidP="00E8185B">
      <w:pPr>
        <w:rPr>
          <w:rFonts w:ascii="Candara" w:hAnsi="Candara"/>
          <w:sz w:val="24"/>
          <w:szCs w:val="24"/>
        </w:rPr>
      </w:pP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</w:p>
    <w:p w:rsidR="00710327" w:rsidRPr="00222A49" w:rsidRDefault="00710327" w:rsidP="00E8185B">
      <w:pPr>
        <w:rPr>
          <w:rFonts w:ascii="Candara" w:hAnsi="Candara"/>
          <w:sz w:val="24"/>
          <w:szCs w:val="24"/>
        </w:rPr>
      </w:pP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</w:p>
    <w:p w:rsidR="00F01D23" w:rsidRPr="00222A49" w:rsidRDefault="00F01D23">
      <w:pPr>
        <w:rPr>
          <w:rFonts w:ascii="Candara" w:hAnsi="Candara"/>
          <w:b/>
          <w:smallCaps/>
          <w:sz w:val="24"/>
          <w:szCs w:val="24"/>
        </w:rPr>
      </w:pPr>
      <w:r w:rsidRPr="00222A49">
        <w:rPr>
          <w:rFonts w:ascii="Candara" w:hAnsi="Candara"/>
          <w:b/>
          <w:smallCaps/>
          <w:sz w:val="24"/>
          <w:szCs w:val="24"/>
        </w:rPr>
        <w:br w:type="page"/>
      </w:r>
    </w:p>
    <w:p w:rsidR="00F01D23" w:rsidRPr="00222A49" w:rsidRDefault="00F01D23" w:rsidP="00E8185B">
      <w:pPr>
        <w:rPr>
          <w:rFonts w:ascii="Candara" w:hAnsi="Candara"/>
          <w:b/>
          <w:smallCaps/>
          <w:sz w:val="24"/>
          <w:szCs w:val="24"/>
        </w:rPr>
      </w:pPr>
    </w:p>
    <w:p w:rsidR="00E8185B" w:rsidRPr="00222A49" w:rsidRDefault="00E8185B" w:rsidP="00E8185B">
      <w:pPr>
        <w:rPr>
          <w:rFonts w:ascii="Candara" w:hAnsi="Candara"/>
          <w:b/>
          <w:smallCaps/>
          <w:sz w:val="24"/>
          <w:szCs w:val="24"/>
        </w:rPr>
      </w:pPr>
      <w:r w:rsidRPr="00222A49">
        <w:rPr>
          <w:rFonts w:ascii="Candara" w:hAnsi="Candara"/>
          <w:b/>
          <w:smallCaps/>
          <w:sz w:val="24"/>
          <w:szCs w:val="24"/>
        </w:rPr>
        <w:t xml:space="preserve"> Outreach  </w:t>
      </w:r>
    </w:p>
    <w:p w:rsidR="00710327" w:rsidRPr="00222A49" w:rsidRDefault="00736F43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-2481216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2369" w:rsidRPr="00222A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Elderly </w:t>
      </w:r>
    </w:p>
    <w:p w:rsidR="00710327" w:rsidRPr="00222A49" w:rsidRDefault="00736F43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-492410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Immigrants &amp; Refugees </w:t>
      </w:r>
    </w:p>
    <w:p w:rsidR="00710327" w:rsidRPr="00222A49" w:rsidRDefault="00736F43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-19003464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Poor / Homeless </w:t>
      </w:r>
    </w:p>
    <w:p w:rsidR="00710327" w:rsidRPr="00222A49" w:rsidRDefault="00736F43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-16501931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Sick / Homebound </w:t>
      </w:r>
    </w:p>
    <w:p w:rsidR="00710327" w:rsidRPr="00222A49" w:rsidRDefault="00736F43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-8620460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Special Needs </w:t>
      </w:r>
    </w:p>
    <w:p w:rsidR="00E8185B" w:rsidRPr="00222A49" w:rsidRDefault="00736F43" w:rsidP="00786E9B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3520037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>Youth &amp; Children</w:t>
      </w: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 </w:t>
      </w:r>
    </w:p>
    <w:p w:rsidR="00710327" w:rsidRPr="00222A49" w:rsidRDefault="00E8185B" w:rsidP="00E8185B">
      <w:pPr>
        <w:rPr>
          <w:rFonts w:ascii="Candara" w:hAnsi="Candara"/>
          <w:b/>
          <w:smallCaps/>
          <w:sz w:val="24"/>
          <w:szCs w:val="24"/>
        </w:rPr>
      </w:pPr>
      <w:r w:rsidRPr="00222A49">
        <w:rPr>
          <w:rFonts w:ascii="Candara" w:hAnsi="Candara"/>
          <w:b/>
          <w:smallCaps/>
          <w:sz w:val="24"/>
          <w:szCs w:val="24"/>
        </w:rPr>
        <w:t xml:space="preserve"> Prayer &amp; Spirituality  </w:t>
      </w:r>
    </w:p>
    <w:p w:rsidR="00710327" w:rsidRPr="00222A49" w:rsidRDefault="00736F43" w:rsidP="00AD0195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4836686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Charismatic </w:t>
      </w:r>
    </w:p>
    <w:p w:rsidR="00710327" w:rsidRPr="00222A49" w:rsidRDefault="00736F43" w:rsidP="00AD0195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-17699317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Conferences &amp; Workshops </w:t>
      </w:r>
    </w:p>
    <w:p w:rsidR="00710327" w:rsidRPr="00222A49" w:rsidRDefault="00736F43" w:rsidP="00AD0195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17013562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Marian </w:t>
      </w:r>
    </w:p>
    <w:p w:rsidR="00710327" w:rsidRPr="00222A49" w:rsidRDefault="00736F43" w:rsidP="00AD0195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13845305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 xml:space="preserve">Retreat Experiences </w:t>
      </w:r>
    </w:p>
    <w:p w:rsidR="00E8185B" w:rsidRPr="00222A49" w:rsidRDefault="00736F43" w:rsidP="00AD0195">
      <w:pPr>
        <w:spacing w:after="0"/>
        <w:ind w:left="360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id w:val="9772570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E9B" w:rsidRPr="00222A49">
            <w:rPr>
              <w:rFonts w:ascii="Segoe UI Symbol" w:hAnsi="Segoe UI Symbol" w:cs="Segoe UI Symbol"/>
              <w:sz w:val="24"/>
              <w:szCs w:val="24"/>
            </w:rPr>
            <w:t>☐</w:t>
          </w:r>
        </w:sdtContent>
      </w:sdt>
      <w:r w:rsidR="00E80C3D" w:rsidRPr="00222A49">
        <w:rPr>
          <w:rFonts w:ascii="Candara" w:hAnsi="Candara"/>
          <w:sz w:val="24"/>
          <w:szCs w:val="24"/>
        </w:rPr>
        <w:t xml:space="preserve">  </w:t>
      </w:r>
      <w:r w:rsidR="00E8185B" w:rsidRPr="00222A49">
        <w:rPr>
          <w:rFonts w:ascii="Candara" w:hAnsi="Candara"/>
          <w:sz w:val="24"/>
          <w:szCs w:val="24"/>
        </w:rPr>
        <w:t>Retreat/Conference Facilities</w:t>
      </w: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 </w:t>
      </w:r>
    </w:p>
    <w:p w:rsidR="00710327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 Other? </w:t>
      </w:r>
      <w:r w:rsidR="00710327" w:rsidRPr="00222A49">
        <w:rPr>
          <w:rFonts w:ascii="Candara" w:hAnsi="Candara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676B39F" wp14:editId="22D5D040">
                <wp:simplePos x="0" y="0"/>
                <wp:positionH relativeFrom="column">
                  <wp:posOffset>0</wp:posOffset>
                </wp:positionH>
                <wp:positionV relativeFrom="paragraph">
                  <wp:posOffset>330835</wp:posOffset>
                </wp:positionV>
                <wp:extent cx="5114925" cy="1409700"/>
                <wp:effectExtent l="0" t="0" r="28575" b="1905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149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10327" w:rsidRDefault="00710327" w:rsidP="0071032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6B39F" id="_x0000_s1032" type="#_x0000_t202" style="position:absolute;margin-left:0;margin-top:26.05pt;width:402.75pt;height:11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">
                <v:textbox>
                  <w:txbxContent>
                    <w:p w:rsidR="00710327" w:rsidRDefault="00710327" w:rsidP="00710327"/>
                  </w:txbxContent>
                </v:textbox>
                <w10:wrap type="square"/>
              </v:shape>
            </w:pict>
          </mc:Fallback>
        </mc:AlternateContent>
      </w:r>
    </w:p>
    <w:p w:rsidR="00710327" w:rsidRPr="00222A49" w:rsidRDefault="00710327" w:rsidP="00E8185B">
      <w:pPr>
        <w:rPr>
          <w:rFonts w:ascii="Candara" w:hAnsi="Candara"/>
          <w:sz w:val="24"/>
          <w:szCs w:val="24"/>
        </w:rPr>
      </w:pPr>
    </w:p>
    <w:p w:rsidR="00710327" w:rsidRPr="00222A49" w:rsidRDefault="00710327" w:rsidP="00E8185B">
      <w:pPr>
        <w:rPr>
          <w:rFonts w:ascii="Candara" w:hAnsi="Candara"/>
          <w:sz w:val="24"/>
          <w:szCs w:val="24"/>
        </w:rPr>
      </w:pPr>
    </w:p>
    <w:p w:rsidR="00710327" w:rsidRPr="00222A49" w:rsidRDefault="00710327" w:rsidP="00E8185B">
      <w:pPr>
        <w:rPr>
          <w:rFonts w:ascii="Candara" w:hAnsi="Candara"/>
          <w:sz w:val="24"/>
          <w:szCs w:val="24"/>
        </w:rPr>
      </w:pPr>
    </w:p>
    <w:p w:rsidR="00710327" w:rsidRPr="00222A49" w:rsidRDefault="00710327" w:rsidP="00E8185B">
      <w:pPr>
        <w:rPr>
          <w:rFonts w:ascii="Candara" w:hAnsi="Candara"/>
          <w:sz w:val="24"/>
          <w:szCs w:val="24"/>
        </w:rPr>
      </w:pP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 </w:t>
      </w: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</w:p>
    <w:p w:rsidR="00B65FEF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Does your Organization have Charitable Status with CRA? If so, please provide your Charitable Registration Number.      </w:t>
      </w:r>
    </w:p>
    <w:p w:rsidR="00B65FEF" w:rsidRPr="00222A49" w:rsidRDefault="009605EE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214E4E1" wp14:editId="169D4536">
                <wp:simplePos x="0" y="0"/>
                <wp:positionH relativeFrom="margin">
                  <wp:align>left</wp:align>
                </wp:positionH>
                <wp:positionV relativeFrom="paragraph">
                  <wp:posOffset>48260</wp:posOffset>
                </wp:positionV>
                <wp:extent cx="5114925" cy="400050"/>
                <wp:effectExtent l="0" t="0" r="28575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14925" cy="40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605EE" w:rsidRDefault="009605EE" w:rsidP="009605E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14E4E1" id="_x0000_s1033" type="#_x0000_t202" style="position:absolute;margin-left:0;margin-top:3.8pt;width:402.75pt;height:31.5pt;z-index:25167155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">
                <v:textbox>
                  <w:txbxContent>
                    <w:p w:rsidR="009605EE" w:rsidRDefault="009605EE" w:rsidP="009605EE"/>
                  </w:txbxContent>
                </v:textbox>
                <w10:wrap type="square" anchorx="margin"/>
              </v:shape>
            </w:pict>
          </mc:Fallback>
        </mc:AlternateContent>
      </w:r>
    </w:p>
    <w:p w:rsidR="00E8185B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 </w:t>
      </w:r>
    </w:p>
    <w:p w:rsidR="00596446" w:rsidRPr="00222A49" w:rsidRDefault="00596446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br w:type="page"/>
      </w:r>
    </w:p>
    <w:p w:rsidR="009605EE" w:rsidRPr="00222A49" w:rsidRDefault="009605EE" w:rsidP="00E8185B">
      <w:pPr>
        <w:rPr>
          <w:rFonts w:ascii="Candara" w:hAnsi="Candara"/>
          <w:sz w:val="24"/>
          <w:szCs w:val="24"/>
        </w:rPr>
      </w:pPr>
    </w:p>
    <w:p w:rsidR="009605EE" w:rsidRPr="00222A49" w:rsidRDefault="009605EE" w:rsidP="009605EE">
      <w:pPr>
        <w:pStyle w:val="Title"/>
        <w:rPr>
          <w:rFonts w:ascii="Candara" w:hAnsi="Candara"/>
          <w:b/>
          <w:sz w:val="28"/>
          <w:szCs w:val="28"/>
        </w:rPr>
      </w:pPr>
      <w:r w:rsidRPr="00222A49">
        <w:rPr>
          <w:rFonts w:ascii="Candara" w:hAnsi="Candara"/>
          <w:b/>
          <w:sz w:val="28"/>
          <w:szCs w:val="28"/>
        </w:rPr>
        <w:t>CONTACT PERSON</w:t>
      </w:r>
    </w:p>
    <w:p w:rsidR="009605EE" w:rsidRPr="00222A49" w:rsidRDefault="009605EE" w:rsidP="00E8185B">
      <w:pPr>
        <w:rPr>
          <w:rFonts w:ascii="Candara" w:hAnsi="Candara"/>
          <w:sz w:val="24"/>
          <w:szCs w:val="24"/>
        </w:rPr>
      </w:pPr>
    </w:p>
    <w:p w:rsidR="00710327" w:rsidRPr="00222A49" w:rsidRDefault="00E8185B" w:rsidP="00E8185B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*What is your Title/Position?    </w:t>
      </w:r>
      <w:r w:rsidR="00AD0195" w:rsidRPr="00222A49">
        <w:rPr>
          <w:rFonts w:ascii="Candara" w:hAnsi="Candara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649324E9" wp14:editId="7BFBE644">
                <wp:simplePos x="0" y="0"/>
                <wp:positionH relativeFrom="margin">
                  <wp:posOffset>0</wp:posOffset>
                </wp:positionH>
                <wp:positionV relativeFrom="paragraph">
                  <wp:posOffset>321310</wp:posOffset>
                </wp:positionV>
                <wp:extent cx="5114925" cy="400050"/>
                <wp:effectExtent l="0" t="0" r="28575" b="1905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14925" cy="40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D0195" w:rsidRDefault="00AD0195" w:rsidP="00AD019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9324E9" id="_x0000_s1034" type="#_x0000_t202" style="position:absolute;margin-left:0;margin-top:25.3pt;width:402.75pt;height:31.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">
                <v:textbox>
                  <w:txbxContent>
                    <w:p w:rsidR="00AD0195" w:rsidRDefault="00AD0195" w:rsidP="00AD0195"/>
                  </w:txbxContent>
                </v:textbox>
                <w10:wrap type="square" anchorx="margin"/>
              </v:shape>
            </w:pict>
          </mc:Fallback>
        </mc:AlternateContent>
      </w:r>
    </w:p>
    <w:p w:rsidR="00AD0195" w:rsidRPr="00222A49" w:rsidRDefault="00AD0195" w:rsidP="00710327">
      <w:pPr>
        <w:rPr>
          <w:rFonts w:ascii="Candara" w:hAnsi="Candara"/>
          <w:b/>
          <w:sz w:val="24"/>
          <w:szCs w:val="24"/>
        </w:rPr>
      </w:pPr>
    </w:p>
    <w:p w:rsidR="00AD0195" w:rsidRPr="00222A49" w:rsidRDefault="00AD0195" w:rsidP="00710327">
      <w:pPr>
        <w:rPr>
          <w:rFonts w:ascii="Candara" w:hAnsi="Candara"/>
          <w:b/>
          <w:sz w:val="24"/>
          <w:szCs w:val="24"/>
        </w:rPr>
      </w:pPr>
    </w:p>
    <w:p w:rsidR="00AD0195" w:rsidRPr="00222A49" w:rsidRDefault="00AD0195" w:rsidP="00710327">
      <w:pPr>
        <w:rPr>
          <w:rFonts w:ascii="Candara" w:hAnsi="Candara"/>
          <w:b/>
          <w:sz w:val="24"/>
          <w:szCs w:val="24"/>
        </w:rPr>
      </w:pPr>
    </w:p>
    <w:p w:rsidR="00710327" w:rsidRPr="00222A49" w:rsidRDefault="00710327" w:rsidP="00710327">
      <w:pPr>
        <w:rPr>
          <w:rFonts w:ascii="Candara" w:hAnsi="Candara"/>
          <w:b/>
          <w:sz w:val="24"/>
          <w:szCs w:val="24"/>
        </w:rPr>
      </w:pPr>
      <w:r w:rsidRPr="00222A49">
        <w:rPr>
          <w:rFonts w:ascii="Candara" w:hAnsi="Candara"/>
          <w:b/>
          <w:sz w:val="24"/>
          <w:szCs w:val="24"/>
        </w:rPr>
        <w:t xml:space="preserve">Please provide us with your contact information. </w:t>
      </w:r>
    </w:p>
    <w:p w:rsidR="00710327" w:rsidRPr="00222A49" w:rsidRDefault="00710327" w:rsidP="00710327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>*Title:</w:t>
      </w:r>
    </w:p>
    <w:p w:rsidR="00710327" w:rsidRPr="00222A49" w:rsidRDefault="00710327" w:rsidP="00710327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*First Name: </w:t>
      </w:r>
    </w:p>
    <w:p w:rsidR="00710327" w:rsidRPr="00222A49" w:rsidRDefault="00710327" w:rsidP="00710327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*Last Name: </w:t>
      </w:r>
    </w:p>
    <w:p w:rsidR="00710327" w:rsidRPr="00222A49" w:rsidRDefault="00710327" w:rsidP="00710327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  Suffix: </w:t>
      </w:r>
    </w:p>
    <w:p w:rsidR="00710327" w:rsidRPr="00222A49" w:rsidRDefault="00710327" w:rsidP="00710327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 </w:t>
      </w:r>
    </w:p>
    <w:p w:rsidR="00710327" w:rsidRPr="00222A49" w:rsidRDefault="00710327" w:rsidP="00710327">
      <w:pPr>
        <w:rPr>
          <w:rFonts w:ascii="Candara" w:hAnsi="Candara"/>
          <w:b/>
          <w:sz w:val="24"/>
          <w:szCs w:val="24"/>
        </w:rPr>
      </w:pPr>
      <w:r w:rsidRPr="00222A49">
        <w:rPr>
          <w:rFonts w:ascii="Candara" w:hAnsi="Candara"/>
          <w:b/>
          <w:sz w:val="24"/>
          <w:szCs w:val="24"/>
        </w:rPr>
        <w:t xml:space="preserve">Professional Suffix: </w:t>
      </w:r>
    </w:p>
    <w:p w:rsidR="00710327" w:rsidRPr="00222A49" w:rsidRDefault="00710327" w:rsidP="00710327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*Email: </w:t>
      </w:r>
    </w:p>
    <w:p w:rsidR="00710327" w:rsidRPr="00222A49" w:rsidRDefault="00710327" w:rsidP="00710327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*Street 1: </w:t>
      </w:r>
    </w:p>
    <w:p w:rsidR="00710327" w:rsidRPr="00222A49" w:rsidRDefault="00710327" w:rsidP="00710327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  Street 2: </w:t>
      </w:r>
    </w:p>
    <w:p w:rsidR="00710327" w:rsidRPr="00222A49" w:rsidRDefault="00710327" w:rsidP="00710327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*City: </w:t>
      </w:r>
    </w:p>
    <w:p w:rsidR="00710327" w:rsidRPr="00222A49" w:rsidRDefault="00710327" w:rsidP="00710327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*Province: </w:t>
      </w:r>
      <w:r w:rsidR="00661F1F" w:rsidRPr="00222A49">
        <w:rPr>
          <w:rFonts w:ascii="Candara" w:hAnsi="Candara"/>
          <w:sz w:val="24"/>
          <w:szCs w:val="24"/>
        </w:rPr>
        <w:t xml:space="preserve"> </w:t>
      </w:r>
    </w:p>
    <w:p w:rsidR="00710327" w:rsidRPr="00222A49" w:rsidRDefault="00710327" w:rsidP="00710327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*Postal Code: </w:t>
      </w:r>
    </w:p>
    <w:p w:rsidR="00710327" w:rsidRPr="00222A49" w:rsidRDefault="00710327" w:rsidP="00AD0195">
      <w:pPr>
        <w:rPr>
          <w:rFonts w:ascii="Candara" w:hAnsi="Candara"/>
          <w:sz w:val="24"/>
          <w:szCs w:val="24"/>
        </w:rPr>
      </w:pPr>
      <w:r w:rsidRPr="00222A49">
        <w:rPr>
          <w:rFonts w:ascii="Candara" w:hAnsi="Candara"/>
          <w:sz w:val="24"/>
          <w:szCs w:val="24"/>
        </w:rPr>
        <w:t xml:space="preserve">*Phone Number:   </w:t>
      </w:r>
    </w:p>
    <w:p w:rsidR="00710327" w:rsidRPr="00222A49" w:rsidRDefault="00710327" w:rsidP="00E8185B">
      <w:pPr>
        <w:rPr>
          <w:rFonts w:ascii="Candara" w:hAnsi="Candara"/>
          <w:sz w:val="24"/>
          <w:szCs w:val="24"/>
        </w:rPr>
      </w:pPr>
    </w:p>
    <w:sectPr w:rsidR="00710327" w:rsidRPr="00222A49" w:rsidSect="00C1153D"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47BB5" w:rsidRDefault="00847BB5" w:rsidP="00462C08">
      <w:pPr>
        <w:spacing w:after="0" w:line="240" w:lineRule="auto"/>
      </w:pPr>
      <w:r>
        <w:separator/>
      </w:r>
    </w:p>
  </w:endnote>
  <w:endnote w:type="continuationSeparator" w:id="0">
    <w:p w:rsidR="00847BB5" w:rsidRDefault="00847BB5" w:rsidP="00462C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deal Sans Light">
    <w:panose1 w:val="00000000000000000000"/>
    <w:charset w:val="00"/>
    <w:family w:val="modern"/>
    <w:notTrueType/>
    <w:pitch w:val="variable"/>
    <w:sig w:usb0="A10000FF" w:usb1="5000005B" w:usb2="00000000" w:usb3="00000000" w:csb0="0000009B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431388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C87442" w:rsidRPr="00197924" w:rsidRDefault="003A10F6" w:rsidP="003A10F6">
            <w:pPr>
              <w:pStyle w:val="Footer"/>
            </w:pPr>
            <w:r>
              <w:rPr>
                <w:rFonts w:ascii="Ideal Sans Light" w:hAnsi="Ideal Sans Light"/>
              </w:rPr>
              <w:t>Registration Form for Lay Associations</w:t>
            </w:r>
            <w:r w:rsidRPr="00D03F87">
              <w:rPr>
                <w:rFonts w:ascii="Ideal Sans Light" w:hAnsi="Ideal Sans Light"/>
              </w:rPr>
              <w:tab/>
            </w:r>
            <w:r>
              <w:rPr>
                <w:rFonts w:ascii="Ideal Sans Light" w:hAnsi="Ideal Sans Light"/>
              </w:rPr>
              <w:tab/>
            </w:r>
            <w:r w:rsidRPr="00D03F87">
              <w:rPr>
                <w:rFonts w:ascii="Ideal Sans Light" w:hAnsi="Ideal Sans Light"/>
              </w:rPr>
              <w:t xml:space="preserve">Page </w:t>
            </w:r>
            <w:r w:rsidRPr="00D03F87">
              <w:rPr>
                <w:rFonts w:ascii="Ideal Sans Light" w:hAnsi="Ideal Sans Light"/>
                <w:b/>
                <w:bCs/>
              </w:rPr>
              <w:fldChar w:fldCharType="begin"/>
            </w:r>
            <w:r w:rsidRPr="00D03F87">
              <w:rPr>
                <w:rFonts w:ascii="Ideal Sans Light" w:hAnsi="Ideal Sans Light"/>
                <w:b/>
                <w:bCs/>
              </w:rPr>
              <w:instrText xml:space="preserve"> PAGE  \* Arabic  \* MERGEFORMAT </w:instrText>
            </w:r>
            <w:r w:rsidRPr="00D03F87">
              <w:rPr>
                <w:rFonts w:ascii="Ideal Sans Light" w:hAnsi="Ideal Sans Light"/>
                <w:b/>
                <w:bCs/>
              </w:rPr>
              <w:fldChar w:fldCharType="separate"/>
            </w:r>
            <w:r w:rsidR="00736F43">
              <w:rPr>
                <w:rFonts w:ascii="Ideal Sans Light" w:hAnsi="Ideal Sans Light"/>
                <w:b/>
                <w:bCs/>
                <w:noProof/>
              </w:rPr>
              <w:t>5</w:t>
            </w:r>
            <w:r w:rsidRPr="00D03F87">
              <w:rPr>
                <w:rFonts w:ascii="Ideal Sans Light" w:hAnsi="Ideal Sans Light"/>
                <w:b/>
                <w:bCs/>
              </w:rPr>
              <w:fldChar w:fldCharType="end"/>
            </w:r>
            <w:r w:rsidRPr="00D03F87">
              <w:rPr>
                <w:rFonts w:ascii="Ideal Sans Light" w:hAnsi="Ideal Sans Light"/>
              </w:rPr>
              <w:t xml:space="preserve"> of </w:t>
            </w:r>
            <w:r w:rsidRPr="00D03F87">
              <w:rPr>
                <w:rFonts w:ascii="Ideal Sans Light" w:hAnsi="Ideal Sans Light"/>
                <w:b/>
                <w:bCs/>
              </w:rPr>
              <w:fldChar w:fldCharType="begin"/>
            </w:r>
            <w:r w:rsidRPr="00D03F87">
              <w:rPr>
                <w:rFonts w:ascii="Ideal Sans Light" w:hAnsi="Ideal Sans Light"/>
                <w:b/>
                <w:bCs/>
              </w:rPr>
              <w:instrText xml:space="preserve"> NUMPAGES  \* Arabic  \* MERGEFORMAT </w:instrText>
            </w:r>
            <w:r w:rsidRPr="00D03F87">
              <w:rPr>
                <w:rFonts w:ascii="Ideal Sans Light" w:hAnsi="Ideal Sans Light"/>
                <w:b/>
                <w:bCs/>
              </w:rPr>
              <w:fldChar w:fldCharType="separate"/>
            </w:r>
            <w:r w:rsidR="00736F43">
              <w:rPr>
                <w:rFonts w:ascii="Ideal Sans Light" w:hAnsi="Ideal Sans Light"/>
                <w:b/>
                <w:bCs/>
                <w:noProof/>
              </w:rPr>
              <w:t>5</w:t>
            </w:r>
            <w:r w:rsidRPr="00D03F87">
              <w:rPr>
                <w:rFonts w:ascii="Ideal Sans Light" w:hAnsi="Ideal Sans Light"/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47BB5" w:rsidRDefault="00847BB5" w:rsidP="00462C08">
      <w:pPr>
        <w:spacing w:after="0" w:line="240" w:lineRule="auto"/>
      </w:pPr>
      <w:r>
        <w:separator/>
      </w:r>
    </w:p>
  </w:footnote>
  <w:footnote w:type="continuationSeparator" w:id="0">
    <w:p w:rsidR="00847BB5" w:rsidRDefault="00847BB5" w:rsidP="00462C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7CA0" w:rsidRDefault="00C1153D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63360" behindDoc="1" locked="0" layoutInCell="1" allowOverlap="1" wp14:anchorId="59AE7B43" wp14:editId="15BBB114">
          <wp:simplePos x="0" y="0"/>
          <wp:positionH relativeFrom="column">
            <wp:posOffset>4434840</wp:posOffset>
          </wp:positionH>
          <wp:positionV relativeFrom="page">
            <wp:posOffset>320040</wp:posOffset>
          </wp:positionV>
          <wp:extent cx="1920240" cy="905256"/>
          <wp:effectExtent l="0" t="0" r="3810" b="9525"/>
          <wp:wrapNone/>
          <wp:docPr id="11" name="Picture 11" descr="C:\Users\Liturgy\AppData\Local\Microsoft\Windows\INetCache\Content.Word\RCDC-Logo-Design-Light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iturgy\AppData\Local\Microsoft\Windows\INetCache\Content.Word\RCDC-Logo-Design-Light-02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540" t="16667" r="12144" b="17361"/>
                  <a:stretch/>
                </pic:blipFill>
                <pic:spPr bwMode="auto">
                  <a:xfrm>
                    <a:off x="0" y="0"/>
                    <a:ext cx="1920240" cy="90525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1C3088"/>
    <w:multiLevelType w:val="hybridMultilevel"/>
    <w:tmpl w:val="18A266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11E9E"/>
    <w:multiLevelType w:val="hybridMultilevel"/>
    <w:tmpl w:val="97E6F9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CD6689"/>
    <w:multiLevelType w:val="hybridMultilevel"/>
    <w:tmpl w:val="C3D2F0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FC1B4C"/>
    <w:multiLevelType w:val="hybridMultilevel"/>
    <w:tmpl w:val="CA0498F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DC2A09"/>
    <w:multiLevelType w:val="hybridMultilevel"/>
    <w:tmpl w:val="CB0E90B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2035B0"/>
    <w:multiLevelType w:val="hybridMultilevel"/>
    <w:tmpl w:val="BFF46E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F23A2F"/>
    <w:multiLevelType w:val="hybridMultilevel"/>
    <w:tmpl w:val="67E642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5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NzEzMjE3tDQ2MzFV0lEKTi0uzszPAykwrAUAtDsRJywAAAA="/>
  </w:docVars>
  <w:rsids>
    <w:rsidRoot w:val="00E8185B"/>
    <w:rsid w:val="00026861"/>
    <w:rsid w:val="001050A4"/>
    <w:rsid w:val="0014294F"/>
    <w:rsid w:val="00197924"/>
    <w:rsid w:val="001C6310"/>
    <w:rsid w:val="0020630E"/>
    <w:rsid w:val="00222A49"/>
    <w:rsid w:val="00276CFA"/>
    <w:rsid w:val="002F2D92"/>
    <w:rsid w:val="0032431A"/>
    <w:rsid w:val="003A10F6"/>
    <w:rsid w:val="003A5C5E"/>
    <w:rsid w:val="003B6E8D"/>
    <w:rsid w:val="00462C08"/>
    <w:rsid w:val="004B70B4"/>
    <w:rsid w:val="004F521C"/>
    <w:rsid w:val="004F629E"/>
    <w:rsid w:val="00584DA0"/>
    <w:rsid w:val="005864B3"/>
    <w:rsid w:val="00593F5F"/>
    <w:rsid w:val="00596446"/>
    <w:rsid w:val="00661F1F"/>
    <w:rsid w:val="006907F7"/>
    <w:rsid w:val="00710327"/>
    <w:rsid w:val="00722D3D"/>
    <w:rsid w:val="00736F43"/>
    <w:rsid w:val="00744532"/>
    <w:rsid w:val="00786E9B"/>
    <w:rsid w:val="007B15CC"/>
    <w:rsid w:val="00836941"/>
    <w:rsid w:val="00847BB5"/>
    <w:rsid w:val="0092337D"/>
    <w:rsid w:val="009605EE"/>
    <w:rsid w:val="00997770"/>
    <w:rsid w:val="009D33F1"/>
    <w:rsid w:val="00A01AF6"/>
    <w:rsid w:val="00A838E8"/>
    <w:rsid w:val="00AD0195"/>
    <w:rsid w:val="00B65FEF"/>
    <w:rsid w:val="00C1153D"/>
    <w:rsid w:val="00C32369"/>
    <w:rsid w:val="00C87442"/>
    <w:rsid w:val="00C96535"/>
    <w:rsid w:val="00CA4C96"/>
    <w:rsid w:val="00CD6452"/>
    <w:rsid w:val="00CF0FC2"/>
    <w:rsid w:val="00D17CA0"/>
    <w:rsid w:val="00D829AC"/>
    <w:rsid w:val="00D971A9"/>
    <w:rsid w:val="00DE569D"/>
    <w:rsid w:val="00DE7EF6"/>
    <w:rsid w:val="00DF052C"/>
    <w:rsid w:val="00E356F6"/>
    <w:rsid w:val="00E8051A"/>
    <w:rsid w:val="00E80C3D"/>
    <w:rsid w:val="00E8185B"/>
    <w:rsid w:val="00EA30A3"/>
    <w:rsid w:val="00F01D23"/>
    <w:rsid w:val="00F145FF"/>
    <w:rsid w:val="00F34B72"/>
    <w:rsid w:val="00FC415D"/>
    <w:rsid w:val="00FC6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F8B35B6E-3076-4E03-B1A2-F78FE5737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185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2C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2C08"/>
  </w:style>
  <w:style w:type="paragraph" w:styleId="Footer">
    <w:name w:val="footer"/>
    <w:basedOn w:val="Normal"/>
    <w:link w:val="FooterChar"/>
    <w:uiPriority w:val="99"/>
    <w:unhideWhenUsed/>
    <w:rsid w:val="00462C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2C08"/>
  </w:style>
  <w:style w:type="character" w:styleId="PlaceholderText">
    <w:name w:val="Placeholder Text"/>
    <w:basedOn w:val="DefaultParagraphFont"/>
    <w:uiPriority w:val="99"/>
    <w:semiHidden/>
    <w:rsid w:val="0032431A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9605E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05EE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5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851A036-A276-47D6-B5A8-F7EBDECA73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y Associations Registration Form - Roman Catholic Diocese of Calgary</vt:lpstr>
    </vt:vector>
  </TitlesOfParts>
  <Company/>
  <LinksUpToDate>false</LinksUpToDate>
  <CharactersWithSpaces>17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y Associations Registration Form - Roman Catholic Diocese of Calgary</dc:title>
  <dc:subject/>
  <dc:creator>Andie Igbozurike</dc:creator>
  <cp:keywords/>
  <dc:description/>
  <cp:lastModifiedBy>Receptionist</cp:lastModifiedBy>
  <cp:revision>3</cp:revision>
  <dcterms:created xsi:type="dcterms:W3CDTF">2022-01-13T23:01:00Z</dcterms:created>
  <dcterms:modified xsi:type="dcterms:W3CDTF">2022-01-13T23:02:00Z</dcterms:modified>
</cp:coreProperties>
</file>